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Italy</w:t>
      </w:r>
      <w:r>
        <w:t xml:space="preserve"> </w:t>
      </w:r>
      <w:r>
        <w:t xml:space="preserve">Rome</w:t>
      </w:r>
    </w:p>
    <w:bookmarkStart w:id="25" w:name="X2b9fb6ef42e234e1f02fd6ed07058a564125743"/>
    <w:p>
      <w:pPr>
        <w:pStyle w:val="Heading1"/>
      </w:pPr>
      <w:r>
        <w:t xml:space="preserve">Cover Letter for Pharmacist Position in Italy Rome</w:t>
      </w:r>
    </w:p>
    <w:p>
      <w:pPr>
        <w:pStyle w:val="FirstParagraph"/>
      </w:pPr>
      <w:r>
        <w:t xml:space="preserve">Dear Hiring Manager,</w:t>
      </w:r>
    </w:p>
    <w:p>
      <w:pPr>
        <w:pStyle w:val="BodyText"/>
      </w:pPr>
      <w:r>
        <w:t xml:space="preserve">I am writing to express my sincere interest in the Pharmacist position at your esteemed pharmacy located in the vibrant city of Rome, Italy. As a dedicated and qualified pharmacist with a passion for patient care and a deep understanding of pharmaceutical practices, I am eager to contribute my expertise to your team while immersing myself in the rich cultural and professional environment of Italy Rome. This opportunity aligns perfectly with my career goals, and I am excited about the possibility of joining your organization.</w:t>
      </w:r>
    </w:p>
    <w:bookmarkStart w:id="20" w:name="about-me"/>
    <w:p>
      <w:pPr>
        <w:pStyle w:val="Heading2"/>
      </w:pPr>
      <w:r>
        <w:t xml:space="preserve">About Me</w:t>
      </w:r>
    </w:p>
    <w:p>
      <w:pPr>
        <w:pStyle w:val="FirstParagraph"/>
      </w:pPr>
      <w:r>
        <w:t xml:space="preserve">With over [X years] of experience in pharmacy practice, I have developed a strong foundation in medication management, patient counseling, and pharmaceutical research. My journey as a pharmacist has been driven by a commitment to excellence and a desire to make a meaningful impact on the health and well-being of individuals. The unique challenges and opportunities presented by working in Italy Rome have further fueled my ambition to bring my skills to this dynamic location.</w:t>
      </w:r>
    </w:p>
    <w:p>
      <w:pPr>
        <w:pStyle w:val="BodyText"/>
      </w:pPr>
      <w:r>
        <w:t xml:space="preserve">My professional background includes roles at [Previous Pharmacy Name/Institution], where I was responsible for dispensing medications, ensuring prescription accuracy, and providing guidance on drug interactions and dosage regimens. I take pride in maintaining a patient-centered approach, always prioritizing their needs and fostering trust through clear communication. My ability to work efficiently in fast-paced environments has allowed me to thrive in roles requiring precision, attention to detail, and adaptability.</w:t>
      </w:r>
    </w:p>
    <w:bookmarkEnd w:id="20"/>
    <w:bookmarkStart w:id="21" w:name="why-italy-rome"/>
    <w:p>
      <w:pPr>
        <w:pStyle w:val="Heading2"/>
      </w:pPr>
      <w:r>
        <w:t xml:space="preserve">Why Italy Rome?</w:t>
      </w:r>
    </w:p>
    <w:p>
      <w:pPr>
        <w:pStyle w:val="FirstParagraph"/>
      </w:pPr>
      <w:r>
        <w:t xml:space="preserve">Rome is a city where tradition meets innovation, and I am particularly drawn to its healthcare landscape, which balances historical practices with modern advancements. As a Pharmacist in Italy Rome, I am eager to contribute to this unique blend of heritage and progress. The Italian healthcare system places a strong emphasis on personalized care and community engagement, values that resonate deeply with my own professional philosophy.</w:t>
      </w:r>
    </w:p>
    <w:p>
      <w:pPr>
        <w:pStyle w:val="BodyText"/>
      </w:pPr>
      <w:r>
        <w:t xml:space="preserve">Working in Rome would allow me to immerse myself in the cultural nuances of pharmacy practice within the country. I am particularly interested in understanding how local regulations, such as those governing prescription medications and over-the-counter drugs, are implemented in a city as diverse and bustling as Rome. Additionally, I am keen to collaborate with healthcare professionals across disciplines to ensure comprehensive patient care.</w:t>
      </w:r>
    </w:p>
    <w:bookmarkEnd w:id="21"/>
    <w:bookmarkStart w:id="22" w:name="skills-and-qualifications"/>
    <w:p>
      <w:pPr>
        <w:pStyle w:val="Heading2"/>
      </w:pPr>
      <w:r>
        <w:t xml:space="preserve">Skills and Qualifications</w:t>
      </w:r>
    </w:p>
    <w:p>
      <w:pPr>
        <w:pStyle w:val="FirstParagraph"/>
      </w:pPr>
      <w:r>
        <w:t xml:space="preserve">My qualifications include a [PharmD/Doctor of Pharmacy] degree from [University Name], where I graduated with honors and completed extensive coursework in pharmacology, medicinal chemistry, and clinical pharmacy. I am also certified by the [Relevant Certification Body, e.g., Italian Ministry of Health or equivalent], ensuring that I meet the highest standards of practice in Italy.</w:t>
      </w:r>
    </w:p>
    <w:p>
      <w:pPr>
        <w:pStyle w:val="BodyText"/>
      </w:pPr>
      <w:r>
        <w:t xml:space="preserve">In addition to my technical expertise, I possess strong interpersonal skills that enable me to connect with patients from diverse backgrounds. My fluency in English and [Italian, if applicable] allows me to communicate effectively with both local and international clients. I am also well-versed in using pharmacy management systems such as [Software Name], which has enhanced my efficiency in managing prescriptions, inventory, and patient records.</w:t>
      </w:r>
    </w:p>
    <w:p>
      <w:pPr>
        <w:pStyle w:val="BodyText"/>
      </w:pPr>
      <w:r>
        <w:t xml:space="preserve">One of my key strengths is my ability to stay updated on the latest developments in the pharmaceutical field. I regularly attend workshops and conferences to expand my knowledge of emerging therapies, drug interactions, and healthcare trends. This proactive approach ensures that I provide patients with the most current and accurate information, aligning with the standards expected in a reputable pharmacy in Italy Rome.</w:t>
      </w:r>
    </w:p>
    <w:bookmarkEnd w:id="22"/>
    <w:bookmarkStart w:id="23" w:name="why-choose-me"/>
    <w:p>
      <w:pPr>
        <w:pStyle w:val="Heading2"/>
      </w:pPr>
      <w:r>
        <w:t xml:space="preserve">Why Choose Me?</w:t>
      </w:r>
    </w:p>
    <w:p>
      <w:pPr>
        <w:pStyle w:val="FirstParagraph"/>
      </w:pPr>
      <w:r>
        <w:t xml:space="preserve">As a Pharmacist with a passion for excellence, I bring not only technical proficiency but also a genuine commitment to serving others. My experience in [specific area, e.g., geriatric pharmacy, compounding, or community health] has equipped me with the skills to address complex patient needs and contribute meaningfully to your team. I am confident that my dedication to quality care and my ability to adapt to new environments will make me a valuable asset to your pharmacy.</w:t>
      </w:r>
    </w:p>
    <w:p>
      <w:pPr>
        <w:pStyle w:val="BodyText"/>
      </w:pPr>
      <w:r>
        <w:t xml:space="preserve">I am particularly drawn to the opportunity of working in Italy Rome because of its unique healthcare challenges and cultural richness. The city’s blend of historic pharmacies and modern medical facilities offers an exciting platform for innovation, and I am eager to contribute my expertise while learning from the local practices that define pharmacy care in this region.</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Pharmacist in Italy Rome. My background, skills, and passion for pharmacy align perfectly with the values of your organization. I am confident that my contributions will support your mission to provide exceptional patient care while embracing the unique opportunities of working in this iconic city.</w:t>
      </w:r>
    </w:p>
    <w:p>
      <w:pPr>
        <w:pStyle w:val="BodyText"/>
      </w:pPr>
      <w:r>
        <w:t xml:space="preserve">Thank you for considering my application. I would welcome the opportunity to discuss how my experience and vision align with the needs of your pharmacy. Please feel free to contact me at [Your Phone Number] or [Your Email Address] at your convenience. I look forward to the possibility of contributing to the success of your team in Italy Rom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in Italy Rome</dc:title>
  <dc:creator/>
  <cp:keywords/>
  <dcterms:created xsi:type="dcterms:W3CDTF">2026-07-21T01:27:50Z</dcterms:created>
  <dcterms:modified xsi:type="dcterms:W3CDTF">2026-07-21T01:27:50Z</dcterms:modified>
</cp:coreProperties>
</file>

<file path=docProps/custom.xml><?xml version="1.0" encoding="utf-8"?>
<Properties xmlns="http://schemas.openxmlformats.org/officeDocument/2006/custom-properties" xmlns:vt="http://schemas.openxmlformats.org/officeDocument/2006/docPropsVTypes"/>
</file>